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55A8" w:rsidRPr="009355A8" w:rsidRDefault="009355A8" w:rsidP="009355A8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714A03">
        <w:rPr>
          <w:rFonts w:ascii="Times New Roman" w:hAnsi="Times New Roman" w:cs="Times New Roman"/>
          <w:b/>
          <w:noProof/>
          <w:sz w:val="28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5E9EDA" wp14:editId="070104E3">
                <wp:simplePos x="0" y="0"/>
                <wp:positionH relativeFrom="margin">
                  <wp:align>center</wp:align>
                </wp:positionH>
                <wp:positionV relativeFrom="paragraph">
                  <wp:posOffset>-177165</wp:posOffset>
                </wp:positionV>
                <wp:extent cx="5486400" cy="0"/>
                <wp:effectExtent l="0" t="0" r="1905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D6A112F" id="Straight Connector 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-13.95pt" to="6in,-1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Pr="00714A03">
        <w:rPr>
          <w:rFonts w:ascii="Times New Roman" w:hAnsi="Times New Roman" w:cs="Times New Roman"/>
          <w:b/>
          <w:noProof/>
          <w:sz w:val="28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D253D53" wp14:editId="28AE7039">
                <wp:simplePos x="0" y="0"/>
                <wp:positionH relativeFrom="margin">
                  <wp:posOffset>114300</wp:posOffset>
                </wp:positionH>
                <wp:positionV relativeFrom="paragraph">
                  <wp:posOffset>363220</wp:posOffset>
                </wp:positionV>
                <wp:extent cx="5486400" cy="0"/>
                <wp:effectExtent l="0" t="0" r="1905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DE7917" id="Straight Connector 9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9pt,28.6pt" to="441pt,2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3D7CF9">
        <w:rPr>
          <w:rFonts w:ascii="Times New Roman" w:hAnsi="Times New Roman" w:cs="Times New Roman"/>
          <w:b/>
          <w:noProof/>
          <w:sz w:val="28"/>
          <w:szCs w:val="24"/>
          <w:lang w:eastAsia="en-IN"/>
        </w:rPr>
        <w:t>List of Figures</w:t>
      </w:r>
    </w:p>
    <w:p w:rsidR="00653FDE" w:rsidRDefault="00653FDE" w:rsidP="004268B7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85569" w:rsidRPr="00085569" w:rsidRDefault="00085569" w:rsidP="00085569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sectPr w:rsidR="00085569" w:rsidRPr="00085569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wMDExN7YwMjE3NzRT0lEKTi0uzszPAykwrAUAqTgb+CwAAAA="/>
  </w:docVars>
  <w:rsids>
    <w:rsidRoot w:val="00982D50"/>
    <w:rsid w:val="00085569"/>
    <w:rsid w:val="000D3F00"/>
    <w:rsid w:val="003D7CF9"/>
    <w:rsid w:val="004268B7"/>
    <w:rsid w:val="00505725"/>
    <w:rsid w:val="005F2024"/>
    <w:rsid w:val="00653FDE"/>
    <w:rsid w:val="006B480C"/>
    <w:rsid w:val="00767CF4"/>
    <w:rsid w:val="008309A0"/>
    <w:rsid w:val="009355A8"/>
    <w:rsid w:val="00982D50"/>
    <w:rsid w:val="00CF563A"/>
    <w:rsid w:val="00DD0C50"/>
    <w:rsid w:val="00DF61FB"/>
    <w:rsid w:val="00E06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437446F-6F72-46CC-BA11-270C577C2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3A00C9-7DFF-4EC9-AFD8-47A1FE1608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vind Singh Rawat</dc:creator>
  <cp:keywords/>
  <dc:description/>
  <cp:lastModifiedBy>Arvind Singh Rawat</cp:lastModifiedBy>
  <cp:revision>3</cp:revision>
  <dcterms:created xsi:type="dcterms:W3CDTF">2019-04-30T08:21:00Z</dcterms:created>
  <dcterms:modified xsi:type="dcterms:W3CDTF">2019-04-30T09:02:00Z</dcterms:modified>
</cp:coreProperties>
</file>